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er Partingt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rtingt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64 W ARDMORE AVE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nifer_p_86@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81898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ousef</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5/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